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D8F5FB" w14:textId="77777777" w:rsidR="00391118" w:rsidRDefault="00380E0D">
      <w:bookmarkStart w:id="0" w:name="_GoBack"/>
      <w:bookmarkEnd w:id="0"/>
      <w:r>
        <w:rPr>
          <w:noProof/>
          <w:lang w:val="tr-TR" w:eastAsia="tr-TR"/>
        </w:rPr>
        <w:drawing>
          <wp:inline distT="0" distB="0" distL="0" distR="0" wp14:anchorId="4112ACE1" wp14:editId="047F03B1">
            <wp:extent cx="8892540" cy="5001895"/>
            <wp:effectExtent l="0" t="0" r="3810" b="825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16CB5" w14:textId="77777777" w:rsidR="00380E0D" w:rsidRDefault="00380E0D">
      <w:r>
        <w:rPr>
          <w:noProof/>
          <w:lang w:val="tr-TR" w:eastAsia="tr-TR"/>
        </w:rPr>
        <w:lastRenderedPageBreak/>
        <w:drawing>
          <wp:inline distT="0" distB="0" distL="0" distR="0" wp14:anchorId="17BD4983" wp14:editId="53B9E082">
            <wp:extent cx="8892540" cy="5001895"/>
            <wp:effectExtent l="0" t="0" r="3810" b="825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44362" w14:textId="77777777" w:rsidR="00380E0D" w:rsidRDefault="00380E0D">
      <w:r>
        <w:rPr>
          <w:noProof/>
          <w:lang w:val="tr-TR" w:eastAsia="tr-TR"/>
        </w:rPr>
        <w:lastRenderedPageBreak/>
        <w:drawing>
          <wp:inline distT="0" distB="0" distL="0" distR="0" wp14:anchorId="1CE6C4BA" wp14:editId="5C15E3D1">
            <wp:extent cx="8892540" cy="5001895"/>
            <wp:effectExtent l="0" t="0" r="3810" b="825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9C219" w14:textId="77777777" w:rsidR="00380E0D" w:rsidRDefault="00380E0D">
      <w:r>
        <w:rPr>
          <w:noProof/>
          <w:lang w:val="tr-TR" w:eastAsia="tr-TR"/>
        </w:rPr>
        <w:lastRenderedPageBreak/>
        <w:drawing>
          <wp:inline distT="0" distB="0" distL="0" distR="0" wp14:anchorId="4ED1B75F" wp14:editId="5E74874F">
            <wp:extent cx="8892540" cy="5001895"/>
            <wp:effectExtent l="0" t="0" r="3810" b="825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7F519" w14:textId="77777777" w:rsidR="00380E0D" w:rsidRDefault="00380E0D">
      <w:r>
        <w:rPr>
          <w:noProof/>
          <w:lang w:val="tr-TR" w:eastAsia="tr-TR"/>
        </w:rPr>
        <w:lastRenderedPageBreak/>
        <w:drawing>
          <wp:inline distT="0" distB="0" distL="0" distR="0" wp14:anchorId="3777CCB3" wp14:editId="09F4B131">
            <wp:extent cx="8892540" cy="5001895"/>
            <wp:effectExtent l="0" t="0" r="3810" b="825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0E0D" w:rsidSect="00380E0D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MjMwMjEzNjG3MLFQ0lEKTi0uzszPAykwrAUAP9x5mywAAAA="/>
  </w:docVars>
  <w:rsids>
    <w:rsidRoot w:val="00380E0D"/>
    <w:rsid w:val="00380E0D"/>
    <w:rsid w:val="00391118"/>
    <w:rsid w:val="005F527E"/>
    <w:rsid w:val="0082740B"/>
    <w:rsid w:val="009C5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A7D51E"/>
  <w15:chartTrackingRefBased/>
  <w15:docId w15:val="{AA64C1BE-5008-4A31-B764-7F16B1318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AF623019657EE429BE39BA1C4EE71EA" ma:contentTypeVersion="10" ma:contentTypeDescription="Criar um novo documento." ma:contentTypeScope="" ma:versionID="d92eb66dd389b5223b4410f71a89a5d3">
  <xsd:schema xmlns:xsd="http://www.w3.org/2001/XMLSchema" xmlns:xs="http://www.w3.org/2001/XMLSchema" xmlns:p="http://schemas.microsoft.com/office/2006/metadata/properties" xmlns:ns3="94931d47-ce4c-4034-b89c-48ced418c1b5" targetNamespace="http://schemas.microsoft.com/office/2006/metadata/properties" ma:root="true" ma:fieldsID="3c332c821c0c02bd6cffa8fed4fb2e4d" ns3:_="">
    <xsd:import namespace="94931d47-ce4c-4034-b89c-48ced418c1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931d47-ce4c-4034-b89c-48ced418c1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1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20C760-AEAD-4B0A-B2FB-7331D980D0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90526F-197A-4866-87D8-AF17F6ADB7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F25583-11A1-4942-B3BD-BFD92523F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931d47-ce4c-4034-b89c-48ced418c1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</Words>
  <Characters>9</Characters>
  <Application>Microsoft Office Word</Application>
  <DocSecurity>0</DocSecurity>
  <Lines>1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e de Coimbra</Company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Sousa Reis</dc:creator>
  <cp:keywords/>
  <dc:description/>
  <cp:lastModifiedBy>Sau</cp:lastModifiedBy>
  <cp:revision>2</cp:revision>
  <dcterms:created xsi:type="dcterms:W3CDTF">2023-07-19T07:52:00Z</dcterms:created>
  <dcterms:modified xsi:type="dcterms:W3CDTF">2023-07-19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e3bedf-ddf0-4bae-b66e-20e5dd3c6dd3</vt:lpwstr>
  </property>
  <property fmtid="{D5CDD505-2E9C-101B-9397-08002B2CF9AE}" pid="3" name="ContentTypeId">
    <vt:lpwstr>0x0101006AF623019657EE429BE39BA1C4EE71EA</vt:lpwstr>
  </property>
</Properties>
</file>